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2693"/>
        <w:gridCol w:w="3391"/>
      </w:tblGrid>
      <w:tr w:rsidR="00406078" w:rsidRPr="00E0093C" w14:paraId="1BF15DD3" w14:textId="77777777" w:rsidTr="007A2A9A">
        <w:tc>
          <w:tcPr>
            <w:tcW w:w="3261" w:type="dxa"/>
          </w:tcPr>
          <w:p w14:paraId="663A6BED" w14:textId="76281FE9" w:rsidR="00406078" w:rsidRPr="00E0093C" w:rsidRDefault="00406078" w:rsidP="001558AB">
            <w:pPr>
              <w:rPr>
                <w:rFonts w:cstheme="minorHAnsi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EE42E15" wp14:editId="6AB3929E">
                  <wp:extent cx="904875" cy="904875"/>
                  <wp:effectExtent l="0" t="0" r="9525" b="9525"/>
                  <wp:docPr id="3" name="Picture 3" descr="VIKTOR | 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VIKTOR | LinkedI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875" cy="904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3" w:type="dxa"/>
          </w:tcPr>
          <w:p w14:paraId="132CC0D6" w14:textId="77777777" w:rsidR="00406078" w:rsidRDefault="00406078" w:rsidP="006A7533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</w:pPr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Client name:</w:t>
            </w:r>
          </w:p>
          <w:p w14:paraId="1AEE928A" w14:textId="36EE99F9" w:rsidR="00406078" w:rsidRPr="00E0093C" w:rsidRDefault="00406078" w:rsidP="006A7533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</w:pPr>
            <w:r>
              <w:rPr>
                <w:rFonts w:cstheme="minorHAnsi"/>
                <w:lang w:val="en" w:eastAsia="en"/>
              </w:rPr>
              <w:t>Company name:</w:t>
            </w:r>
          </w:p>
        </w:tc>
        <w:tc>
          <w:tcPr>
            <w:tcW w:w="3391" w:type="dxa"/>
          </w:tcPr>
          <w:p w14:paraId="3A09ACDB" w14:textId="7E146104" w:rsidR="00406078" w:rsidRDefault="00406078" w:rsidP="00406078">
            <w:pPr>
              <w:jc w:val="right"/>
              <w:rPr>
                <w:rFonts w:cstheme="minorHAnsi"/>
                <w:lang w:val="en" w:eastAsia="en"/>
              </w:rPr>
            </w:pPr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{{Client_name}}</w:t>
            </w:r>
          </w:p>
          <w:p w14:paraId="569136D5" w14:textId="216EFDC2" w:rsidR="00406078" w:rsidRPr="00406078" w:rsidRDefault="00406078" w:rsidP="00406078">
            <w:pPr>
              <w:jc w:val="right"/>
              <w:rPr>
                <w:rFonts w:cstheme="minorHAnsi"/>
                <w:lang w:val="en" w:eastAsia="en"/>
              </w:rPr>
            </w:pPr>
            <w:r w:rsidRPr="00E0093C">
              <w:rPr>
                <w:rFonts w:cstheme="minorHAnsi"/>
                <w:lang w:val="en" w:eastAsia="en"/>
              </w:rPr>
              <w:t>{{</w:t>
            </w:r>
            <w:r>
              <w:rPr>
                <w:rFonts w:cstheme="minorHAnsi"/>
                <w:lang w:val="en" w:eastAsia="en"/>
              </w:rPr>
              <w:t>company</w:t>
            </w:r>
            <w:r w:rsidRPr="00E0093C">
              <w:rPr>
                <w:rFonts w:cstheme="minorHAnsi"/>
                <w:lang w:val="en" w:eastAsia="en"/>
              </w:rPr>
              <w:t>}}</w:t>
            </w:r>
          </w:p>
        </w:tc>
      </w:tr>
    </w:tbl>
    <w:p w14:paraId="15A93654" w14:textId="77777777" w:rsidR="001558AB" w:rsidRPr="00E0093C" w:rsidRDefault="001558AB" w:rsidP="001558AB">
      <w:pPr>
        <w:rPr>
          <w:rFonts w:cstheme="minorHAnsi"/>
          <w:lang w:val="en-US"/>
        </w:rPr>
      </w:pPr>
    </w:p>
    <w:p w14:paraId="1800E597" w14:textId="14AA3986" w:rsidR="00F01BE0" w:rsidRPr="00E0093C" w:rsidRDefault="006E7191" w:rsidP="00AD700E">
      <w:pPr>
        <w:rPr>
          <w:rFonts w:cstheme="minorHAnsi"/>
          <w:b/>
          <w:lang w:val="en-US"/>
        </w:rPr>
      </w:pPr>
      <w:r>
        <w:rPr>
          <w:rFonts w:cstheme="minorHAnsi"/>
          <w:b/>
          <w:lang w:val="en-US"/>
        </w:rPr>
        <w:t>{{</w:t>
      </w:r>
      <w:r w:rsidR="00F60933">
        <w:rPr>
          <w:rFonts w:cstheme="minorHAnsi"/>
          <w:b/>
          <w:lang w:val="en-US"/>
        </w:rPr>
        <w:t xml:space="preserve"> figure }}</w:t>
      </w:r>
    </w:p>
    <w:sectPr w:rsidR="00F01BE0" w:rsidRPr="00E0093C">
      <w:footerReference w:type="default" r:id="rId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A9DA36" w14:textId="77777777" w:rsidR="00EA2CCD" w:rsidRDefault="00EA2CCD" w:rsidP="00DE532F">
      <w:pPr>
        <w:spacing w:after="0" w:line="240" w:lineRule="auto"/>
      </w:pPr>
      <w:r>
        <w:separator/>
      </w:r>
    </w:p>
  </w:endnote>
  <w:endnote w:type="continuationSeparator" w:id="0">
    <w:p w14:paraId="16FF9D05" w14:textId="77777777" w:rsidR="00EA2CCD" w:rsidRDefault="00EA2CCD" w:rsidP="00DE5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7435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A63AAA" w14:textId="7C633A73" w:rsidR="00DE532F" w:rsidRDefault="00DE532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544FDA" w14:textId="77777777" w:rsidR="00DE532F" w:rsidRDefault="00DE53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6B45C8" w14:textId="77777777" w:rsidR="00EA2CCD" w:rsidRDefault="00EA2CCD" w:rsidP="00DE532F">
      <w:pPr>
        <w:spacing w:after="0" w:line="240" w:lineRule="auto"/>
      </w:pPr>
      <w:r>
        <w:separator/>
      </w:r>
    </w:p>
  </w:footnote>
  <w:footnote w:type="continuationSeparator" w:id="0">
    <w:p w14:paraId="4B4B28AA" w14:textId="77777777" w:rsidR="00EA2CCD" w:rsidRDefault="00EA2CCD" w:rsidP="00DE532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16AB6"/>
    <w:rsid w:val="000229F9"/>
    <w:rsid w:val="000D25CF"/>
    <w:rsid w:val="0011449A"/>
    <w:rsid w:val="001221A5"/>
    <w:rsid w:val="001558AB"/>
    <w:rsid w:val="00167FBB"/>
    <w:rsid w:val="001C77EF"/>
    <w:rsid w:val="001E03F4"/>
    <w:rsid w:val="00225A88"/>
    <w:rsid w:val="00225B84"/>
    <w:rsid w:val="002A1FF7"/>
    <w:rsid w:val="002D16E1"/>
    <w:rsid w:val="00315E2B"/>
    <w:rsid w:val="003629B6"/>
    <w:rsid w:val="003951BF"/>
    <w:rsid w:val="00406078"/>
    <w:rsid w:val="004C2C23"/>
    <w:rsid w:val="004E711A"/>
    <w:rsid w:val="005A49B5"/>
    <w:rsid w:val="005B3557"/>
    <w:rsid w:val="005D59EB"/>
    <w:rsid w:val="0062348F"/>
    <w:rsid w:val="00682419"/>
    <w:rsid w:val="0069071F"/>
    <w:rsid w:val="0069644E"/>
    <w:rsid w:val="006A7533"/>
    <w:rsid w:val="006E54E7"/>
    <w:rsid w:val="006E7191"/>
    <w:rsid w:val="00704E9D"/>
    <w:rsid w:val="00721B1E"/>
    <w:rsid w:val="00742317"/>
    <w:rsid w:val="007A2A9A"/>
    <w:rsid w:val="00834359"/>
    <w:rsid w:val="0087114E"/>
    <w:rsid w:val="00935BDA"/>
    <w:rsid w:val="0097535F"/>
    <w:rsid w:val="00A31B21"/>
    <w:rsid w:val="00A56D9C"/>
    <w:rsid w:val="00A66FC7"/>
    <w:rsid w:val="00AD700E"/>
    <w:rsid w:val="00B14EAC"/>
    <w:rsid w:val="00B91CF5"/>
    <w:rsid w:val="00C121DE"/>
    <w:rsid w:val="00CF4F2A"/>
    <w:rsid w:val="00D52350"/>
    <w:rsid w:val="00DE532F"/>
    <w:rsid w:val="00E0093C"/>
    <w:rsid w:val="00E0500F"/>
    <w:rsid w:val="00EA2CCD"/>
    <w:rsid w:val="00F01BE0"/>
    <w:rsid w:val="00F60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019931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77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77E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C77E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D70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GridTable4-Accent1">
    <w:name w:val="Grid Table 4 Accent 1"/>
    <w:basedOn w:val="TableNorma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GridTable2-Accent5">
    <w:name w:val="Grid Table 2 Accent 5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3-Accent5">
    <w:name w:val="Grid Table 3 Accent 5"/>
    <w:basedOn w:val="TableNorma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ListTable1Light-Accent5">
    <w:name w:val="List Table 1 Light Accent 5"/>
    <w:basedOn w:val="TableNorma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">
    <w:name w:val="List Table 2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F01BE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5Dark-Accent1">
    <w:name w:val="Grid Table 5 Dark Accent 1"/>
    <w:basedOn w:val="TableNormal"/>
    <w:uiPriority w:val="50"/>
    <w:rsid w:val="00F01BE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5Dark">
    <w:name w:val="Grid Table 5 Dark"/>
    <w:basedOn w:val="TableNormal"/>
    <w:uiPriority w:val="50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4-Accent3">
    <w:name w:val="Grid Table 4 Accent 3"/>
    <w:basedOn w:val="TableNormal"/>
    <w:uiPriority w:val="49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532F"/>
  </w:style>
  <w:style w:type="paragraph" w:styleId="Footer">
    <w:name w:val="footer"/>
    <w:basedOn w:val="Normal"/>
    <w:link w:val="FooterCh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3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</Words>
  <Characters>62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ег Цуркан</dc:creator>
  <cp:keywords/>
  <dc:description/>
  <cp:lastModifiedBy>Marcel Slootweg</cp:lastModifiedBy>
  <cp:revision>4</cp:revision>
  <dcterms:created xsi:type="dcterms:W3CDTF">2023-04-12T19:27:00Z</dcterms:created>
  <dcterms:modified xsi:type="dcterms:W3CDTF">2023-11-04T16:55:00Z</dcterms:modified>
</cp:coreProperties>
</file>